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56FA" w:rsidRPr="0086318E" w:rsidRDefault="006F56FA" w:rsidP="006F56FA">
      <w:pPr>
        <w:ind w:firstLine="0"/>
        <w:jc w:val="center"/>
        <w:rPr>
          <w:rFonts w:ascii="Times New Roman" w:hAnsi="Times New Roman" w:cs="Times New Roman"/>
          <w:b/>
          <w:sz w:val="24"/>
          <w:szCs w:val="24"/>
          <w:lang w:val="en-US"/>
        </w:rPr>
      </w:pPr>
      <w:r w:rsidRPr="0086318E">
        <w:rPr>
          <w:rFonts w:ascii="Times New Roman" w:hAnsi="Times New Roman" w:cs="Times New Roman"/>
          <w:b/>
          <w:sz w:val="24"/>
          <w:szCs w:val="24"/>
          <w:lang w:val="en-US"/>
        </w:rPr>
        <w:t>Impact of Pioneers and Inventors in Canada</w:t>
      </w:r>
    </w:p>
    <w:p w:rsidR="006F56FA" w:rsidRPr="0086318E" w:rsidRDefault="005E715B" w:rsidP="006F56FA">
      <w:pPr>
        <w:ind w:firstLine="0"/>
        <w:rPr>
          <w:rFonts w:ascii="Times New Roman" w:hAnsi="Times New Roman" w:cs="Times New Roman"/>
          <w:sz w:val="24"/>
          <w:szCs w:val="24"/>
        </w:rPr>
      </w:pPr>
      <w:r w:rsidRPr="0086318E">
        <w:rPr>
          <w:rFonts w:ascii="Times New Roman" w:hAnsi="Times New Roman" w:cs="Times New Roman"/>
          <w:noProof/>
          <w:sz w:val="24"/>
          <w:szCs w:val="24"/>
          <w:lang w:eastAsia="en-GB"/>
        </w:rPr>
        <mc:AlternateContent>
          <mc:Choice Requires="wps">
            <w:drawing>
              <wp:anchor distT="0" distB="0" distL="114300" distR="114300" simplePos="0" relativeHeight="251659264" behindDoc="0" locked="0" layoutInCell="1" allowOverlap="1">
                <wp:simplePos x="0" y="0"/>
                <wp:positionH relativeFrom="column">
                  <wp:posOffset>-85725</wp:posOffset>
                </wp:positionH>
                <wp:positionV relativeFrom="paragraph">
                  <wp:posOffset>57150</wp:posOffset>
                </wp:positionV>
                <wp:extent cx="6105525" cy="1219200"/>
                <wp:effectExtent l="0" t="0" r="28575" b="19050"/>
                <wp:wrapNone/>
                <wp:docPr id="1" name="Rounded Rectangle 1"/>
                <wp:cNvGraphicFramePr/>
                <a:graphic xmlns:a="http://schemas.openxmlformats.org/drawingml/2006/main">
                  <a:graphicData uri="http://schemas.microsoft.com/office/word/2010/wordprocessingShape">
                    <wps:wsp>
                      <wps:cNvSpPr/>
                      <wps:spPr>
                        <a:xfrm>
                          <a:off x="0" y="0"/>
                          <a:ext cx="6105525" cy="1219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E715B" w:rsidRDefault="005E715B" w:rsidP="005E715B">
                            <w:pPr>
                              <w:jc w:val="center"/>
                              <w:rPr>
                                <w:lang w:val="en-US"/>
                              </w:rPr>
                            </w:pPr>
                            <w:r w:rsidRPr="005E715B">
                              <w:rPr>
                                <w:lang w:val="en-US"/>
                              </w:rPr>
                              <w:t>Introduction</w:t>
                            </w:r>
                          </w:p>
                          <w:p w:rsidR="005E715B" w:rsidRPr="005E715B" w:rsidRDefault="005E715B" w:rsidP="005E715B">
                            <w:pPr>
                              <w:ind w:firstLine="0"/>
                              <w:rPr>
                                <w:lang w:val="en-US"/>
                              </w:rPr>
                            </w:pPr>
                            <w:r w:rsidRPr="005E715B">
                              <w:rPr>
                                <w:lang w:val="en-US"/>
                              </w:rPr>
                              <w:t>The pioneers and the inventors had positive impact in the society of Canada. These pioneers and inventors undertook their work between the late 1800 and 1900 which had influence on the development of the Canadian society. They made peoples’ lives easier as well as altering the roles for the women and children (pp. 1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 o:spid="_x0000_s1026" style="position:absolute;left:0;text-align:left;margin-left:-6.75pt;margin-top:4.5pt;width:480.75pt;height: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" fillcolor="white [3201]" strokecolor="black [3213]" strokeweight="1pt">
                <v:stroke joinstyle="miter"/>
                <v:textbox>
                  <w:txbxContent>
                    <w:p w:rsidR="005E715B" w:rsidRDefault="005E715B" w:rsidP="005E715B">
                      <w:pPr>
                        <w:jc w:val="center"/>
                        <w:rPr>
                          <w:lang w:val="en-US"/>
                        </w:rPr>
                      </w:pPr>
                      <w:r w:rsidRPr="005E715B">
                        <w:rPr>
                          <w:lang w:val="en-US"/>
                        </w:rPr>
                        <w:t>Introduction</w:t>
                      </w:r>
                    </w:p>
                    <w:p w:rsidR="005E715B" w:rsidRPr="005E715B" w:rsidRDefault="005E715B" w:rsidP="005E715B">
                      <w:pPr>
                        <w:ind w:firstLine="0"/>
                        <w:rPr>
                          <w:lang w:val="en-US"/>
                        </w:rPr>
                      </w:pPr>
                      <w:r w:rsidRPr="005E715B">
                        <w:rPr>
                          <w:lang w:val="en-US"/>
                        </w:rPr>
                        <w:t>The pioneers and the inventors had positive impact in the society of Canada. These pioneers and inventors undertook their work between the late 1800 and 1900 which had influence on the development of the Canadian society. They made peoples’ lives easier as well as altering the roles for the women and children (pp. 152).</w:t>
                      </w:r>
                    </w:p>
                  </w:txbxContent>
                </v:textbox>
              </v:roundrect>
            </w:pict>
          </mc:Fallback>
        </mc:AlternateContent>
      </w:r>
    </w:p>
    <w:p w:rsidR="00FB47CB" w:rsidRPr="0086318E" w:rsidRDefault="0086318E" w:rsidP="006F56FA">
      <w:pPr>
        <w:tabs>
          <w:tab w:val="left" w:pos="2610"/>
        </w:tabs>
        <w:ind w:firstLine="0"/>
        <w:rPr>
          <w:rFonts w:ascii="Times New Roman" w:hAnsi="Times New Roman" w:cs="Times New Roman"/>
          <w:sz w:val="24"/>
          <w:szCs w:val="24"/>
        </w:rPr>
      </w:pPr>
      <w:r w:rsidRPr="0086318E">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14:anchorId="2D9D4DE4" wp14:editId="06C1EA31">
                <wp:simplePos x="0" y="0"/>
                <wp:positionH relativeFrom="column">
                  <wp:posOffset>19050</wp:posOffset>
                </wp:positionH>
                <wp:positionV relativeFrom="paragraph">
                  <wp:posOffset>7800340</wp:posOffset>
                </wp:positionV>
                <wp:extent cx="6105525" cy="904875"/>
                <wp:effectExtent l="0" t="0" r="28575" b="28575"/>
                <wp:wrapNone/>
                <wp:docPr id="6" name="Rounded Rectangle 6"/>
                <wp:cNvGraphicFramePr/>
                <a:graphic xmlns:a="http://schemas.openxmlformats.org/drawingml/2006/main">
                  <a:graphicData uri="http://schemas.microsoft.com/office/word/2010/wordprocessingShape">
                    <wps:wsp>
                      <wps:cNvSpPr/>
                      <wps:spPr>
                        <a:xfrm>
                          <a:off x="0" y="0"/>
                          <a:ext cx="6105525" cy="9048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rsidR="0086318E" w:rsidRDefault="0086318E" w:rsidP="0086318E">
                            <w:pPr>
                              <w:jc w:val="center"/>
                            </w:pPr>
                            <w:r>
                              <w:t>Reference</w:t>
                            </w:r>
                          </w:p>
                          <w:p w:rsidR="0086318E" w:rsidRDefault="0086318E" w:rsidP="0086318E">
                            <w:pPr>
                              <w:jc w:val="left"/>
                            </w:pPr>
                            <w:r>
                              <w:t>Canada: A Changing Society</w:t>
                            </w:r>
                            <w:r>
                              <w:t xml:space="preserve">. </w:t>
                            </w:r>
                            <w:r w:rsidRPr="0086318E">
                              <w:rPr>
                                <w:i/>
                              </w:rPr>
                              <w:t>How did social and economic factors, technology,</w:t>
                            </w:r>
                            <w:r w:rsidRPr="0086318E">
                              <w:rPr>
                                <w:i/>
                              </w:rPr>
                              <w:t xml:space="preserve"> and people</w:t>
                            </w:r>
                            <w:r>
                              <w:t xml:space="preserve"> promote change in Canada? Chapter 7 pp 144-199</w:t>
                            </w:r>
                          </w:p>
                          <w:p w:rsidR="0086318E" w:rsidRDefault="0086318E" w:rsidP="0086318E">
                            <w:pPr>
                              <w:jc w:val="left"/>
                            </w:pPr>
                            <w:proofErr w:type="gramStart"/>
                            <w:r>
                              <w:t>and</w:t>
                            </w:r>
                            <w:proofErr w:type="gramEnd"/>
                            <w:r>
                              <w:t xml:space="preserve"> people promote change in Canada?</w:t>
                            </w:r>
                            <w:r>
                              <w:cr/>
                            </w:r>
                          </w:p>
                          <w:p w:rsidR="0086318E" w:rsidRDefault="0086318E" w:rsidP="0086318E">
                            <w:pPr>
                              <w:jc w:val="left"/>
                            </w:pPr>
                            <w:r>
                              <w:t>&gt; How did social and economic factors, technology,</w:t>
                            </w:r>
                          </w:p>
                          <w:p w:rsidR="0086318E" w:rsidRDefault="0086318E" w:rsidP="0086318E">
                            <w:pPr>
                              <w:jc w:val="left"/>
                            </w:pPr>
                            <w:proofErr w:type="gramStart"/>
                            <w:r>
                              <w:t>and</w:t>
                            </w:r>
                            <w:proofErr w:type="gramEnd"/>
                            <w:r>
                              <w:t xml:space="preserve"> people promote change in Canada?</w:t>
                            </w:r>
                            <w:r>
                              <w:c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D9D4DE4" id="Rounded Rectangle 6" o:spid="_x0000_s1027" style="position:absolute;left:0;text-align:left;margin-left:1.5pt;margin-top:614.2pt;width:480.75pt;height:71.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" fillcolor="window" strokecolor="windowText" strokeweight="1pt">
                <v:stroke joinstyle="miter"/>
                <v:textbox>
                  <w:txbxContent>
                    <w:p w:rsidR="0086318E" w:rsidRDefault="0086318E" w:rsidP="0086318E">
                      <w:pPr>
                        <w:jc w:val="center"/>
                      </w:pPr>
                      <w:r>
                        <w:t>Reference</w:t>
                      </w:r>
                    </w:p>
                    <w:p w:rsidR="0086318E" w:rsidRDefault="0086318E" w:rsidP="0086318E">
                      <w:pPr>
                        <w:jc w:val="left"/>
                      </w:pPr>
                      <w:r>
                        <w:t>Canada: A Changing Society</w:t>
                      </w:r>
                      <w:r>
                        <w:t xml:space="preserve">. </w:t>
                      </w:r>
                      <w:r w:rsidRPr="0086318E">
                        <w:rPr>
                          <w:i/>
                        </w:rPr>
                        <w:t>How did social and economic factors, technology,</w:t>
                      </w:r>
                      <w:r w:rsidRPr="0086318E">
                        <w:rPr>
                          <w:i/>
                        </w:rPr>
                        <w:t xml:space="preserve"> and people</w:t>
                      </w:r>
                      <w:r>
                        <w:t xml:space="preserve"> promote change in Canada? Chapter 7 pp 144-199</w:t>
                      </w:r>
                    </w:p>
                    <w:p w:rsidR="0086318E" w:rsidRDefault="0086318E" w:rsidP="0086318E">
                      <w:pPr>
                        <w:jc w:val="left"/>
                      </w:pPr>
                      <w:proofErr w:type="gramStart"/>
                      <w:r>
                        <w:t>and</w:t>
                      </w:r>
                      <w:proofErr w:type="gramEnd"/>
                      <w:r>
                        <w:t xml:space="preserve"> people promote change in Canada?</w:t>
                      </w:r>
                      <w:r>
                        <w:cr/>
                      </w:r>
                    </w:p>
                    <w:p w:rsidR="0086318E" w:rsidRDefault="0086318E" w:rsidP="0086318E">
                      <w:pPr>
                        <w:jc w:val="left"/>
                      </w:pPr>
                      <w:r>
                        <w:t>&gt; How did social and economic factors, technology,</w:t>
                      </w:r>
                    </w:p>
                    <w:p w:rsidR="0086318E" w:rsidRDefault="0086318E" w:rsidP="0086318E">
                      <w:pPr>
                        <w:jc w:val="left"/>
                      </w:pPr>
                      <w:proofErr w:type="gramStart"/>
                      <w:r>
                        <w:t>and</w:t>
                      </w:r>
                      <w:proofErr w:type="gramEnd"/>
                      <w:r>
                        <w:t xml:space="preserve"> people promote change in Canada?</w:t>
                      </w:r>
                      <w:r>
                        <w:cr/>
                      </w:r>
                    </w:p>
                  </w:txbxContent>
                </v:textbox>
              </v:roundrect>
            </w:pict>
          </mc:Fallback>
        </mc:AlternateContent>
      </w:r>
      <w:r w:rsidRPr="0086318E">
        <w:rPr>
          <w:rFonts w:ascii="Times New Roman" w:hAnsi="Times New Roman" w:cs="Times New Roman"/>
          <w:noProof/>
          <w:sz w:val="24"/>
          <w:szCs w:val="24"/>
          <w:lang w:eastAsia="en-GB"/>
        </w:rPr>
        <mc:AlternateContent>
          <mc:Choice Requires="wps">
            <w:drawing>
              <wp:anchor distT="0" distB="0" distL="114300" distR="114300" simplePos="0" relativeHeight="251663360" behindDoc="0" locked="0" layoutInCell="1" allowOverlap="1" wp14:anchorId="0FCDB6C8" wp14:editId="61E9E2A2">
                <wp:simplePos x="0" y="0"/>
                <wp:positionH relativeFrom="column">
                  <wp:posOffset>19050</wp:posOffset>
                </wp:positionH>
                <wp:positionV relativeFrom="paragraph">
                  <wp:posOffset>6734175</wp:posOffset>
                </wp:positionV>
                <wp:extent cx="6105525" cy="1066800"/>
                <wp:effectExtent l="0" t="0" r="28575" b="19050"/>
                <wp:wrapNone/>
                <wp:docPr id="3" name="Rounded Rectangle 3"/>
                <wp:cNvGraphicFramePr/>
                <a:graphic xmlns:a="http://schemas.openxmlformats.org/drawingml/2006/main">
                  <a:graphicData uri="http://schemas.microsoft.com/office/word/2010/wordprocessingShape">
                    <wps:wsp>
                      <wps:cNvSpPr/>
                      <wps:spPr>
                        <a:xfrm>
                          <a:off x="0" y="0"/>
                          <a:ext cx="6105525" cy="10668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rsidR="0086318E" w:rsidRDefault="0086318E" w:rsidP="0086318E">
                            <w:pPr>
                              <w:ind w:firstLine="0"/>
                              <w:jc w:val="center"/>
                            </w:pPr>
                            <w:r>
                              <w:t>Conclusion</w:t>
                            </w:r>
                          </w:p>
                          <w:p w:rsidR="0086318E" w:rsidRDefault="0086318E" w:rsidP="0086318E">
                            <w:pPr>
                              <w:ind w:firstLine="0"/>
                              <w:jc w:val="left"/>
                            </w:pPr>
                            <w:r>
                              <w:t>The pioneer’s ad inventors positively impacted the Canadian society. George Ross was the earliest pioneer and inventor who made inventions to improve lives in various sectors. Alexander Graham was another great inventor especially in business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FCDB6C8" id="Rounded Rectangle 3" o:spid="_x0000_s1028" style="position:absolute;left:0;text-align:left;margin-left:1.5pt;margin-top:530.25pt;width:480.75pt;height:8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" fillcolor="window" strokecolor="windowText" strokeweight="1pt">
                <v:stroke joinstyle="miter"/>
                <v:textbox>
                  <w:txbxContent>
                    <w:p w:rsidR="0086318E" w:rsidRDefault="0086318E" w:rsidP="0086318E">
                      <w:pPr>
                        <w:ind w:firstLine="0"/>
                        <w:jc w:val="center"/>
                      </w:pPr>
                      <w:r>
                        <w:t>Conclusion</w:t>
                      </w:r>
                    </w:p>
                    <w:p w:rsidR="0086318E" w:rsidRDefault="0086318E" w:rsidP="0086318E">
                      <w:pPr>
                        <w:ind w:firstLine="0"/>
                        <w:jc w:val="left"/>
                      </w:pPr>
                      <w:r>
                        <w:t>The pioneer’s ad inventors positively impacted the Canadian society. George Ross was the earliest pioneer and inventor who made inventions to improve lives in various sectors. Alexander Graham was another great inventor especially in business communication.</w:t>
                      </w:r>
                    </w:p>
                  </w:txbxContent>
                </v:textbox>
              </v:roundrect>
            </w:pict>
          </mc:Fallback>
        </mc:AlternateContent>
      </w:r>
      <w:r w:rsidRPr="0086318E">
        <w:rPr>
          <w:rFonts w:ascii="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3AB8424C" wp14:editId="49D4441C">
                <wp:simplePos x="0" y="0"/>
                <wp:positionH relativeFrom="column">
                  <wp:posOffset>4152900</wp:posOffset>
                </wp:positionH>
                <wp:positionV relativeFrom="paragraph">
                  <wp:posOffset>1771015</wp:posOffset>
                </wp:positionV>
                <wp:extent cx="2219325" cy="4895850"/>
                <wp:effectExtent l="0" t="0" r="28575" b="19050"/>
                <wp:wrapNone/>
                <wp:docPr id="5" name="Rounded Rectangle 5"/>
                <wp:cNvGraphicFramePr/>
                <a:graphic xmlns:a="http://schemas.openxmlformats.org/drawingml/2006/main">
                  <a:graphicData uri="http://schemas.microsoft.com/office/word/2010/wordprocessingShape">
                    <wps:wsp>
                      <wps:cNvSpPr/>
                      <wps:spPr>
                        <a:xfrm>
                          <a:off x="0" y="0"/>
                          <a:ext cx="2219325" cy="48958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rsidR="0086318E" w:rsidRPr="0086318E" w:rsidRDefault="0086318E" w:rsidP="0086318E">
                            <w:pPr>
                              <w:jc w:val="center"/>
                              <w:rPr>
                                <w:lang w:val="en-US"/>
                              </w:rPr>
                            </w:pPr>
                            <w:r w:rsidRPr="0086318E">
                              <w:rPr>
                                <w:lang w:val="en-US"/>
                              </w:rPr>
                              <w:t>Paragraph 3</w:t>
                            </w:r>
                          </w:p>
                          <w:p w:rsidR="0086318E" w:rsidRPr="0086318E" w:rsidRDefault="0086318E" w:rsidP="0086318E">
                            <w:pPr>
                              <w:ind w:firstLine="0"/>
                              <w:rPr>
                                <w:lang w:val="en-US"/>
                              </w:rPr>
                            </w:pPr>
                            <w:r w:rsidRPr="0086318E">
                              <w:rPr>
                                <w:lang w:val="en-US"/>
                              </w:rPr>
                              <w:t xml:space="preserve">John A.D. McCurdy worked hand-in-hand with Alexander Graham to invent a “flying machine”. It is through their invention that gave birth to the invention of aircraft. Although, initially they developed flying machines that could fly shorter flights, they at long last invented flying machines which could fly for greater distances (pp. 153). They came up with the first aircraft that was used to supervise the British Empire. This gave the businessmen an opportunity to travel for longer distances to supervise their businesses. Since the businessmen could supervise their businesses, they helped in expanding their activities. </w:t>
                            </w:r>
                          </w:p>
                          <w:p w:rsidR="0086318E" w:rsidRDefault="0086318E" w:rsidP="008631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B8424C" id="Rounded Rectangle 5" o:spid="_x0000_s1029" style="position:absolute;left:0;text-align:left;margin-left:327pt;margin-top:139.45pt;width:174.75pt;height:38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" fillcolor="window" strokecolor="windowText" strokeweight="1pt">
                <v:stroke joinstyle="miter"/>
                <v:textbox>
                  <w:txbxContent>
                    <w:p w:rsidR="0086318E" w:rsidRPr="0086318E" w:rsidRDefault="0086318E" w:rsidP="0086318E">
                      <w:pPr>
                        <w:jc w:val="center"/>
                        <w:rPr>
                          <w:lang w:val="en-US"/>
                        </w:rPr>
                      </w:pPr>
                      <w:r w:rsidRPr="0086318E">
                        <w:rPr>
                          <w:lang w:val="en-US"/>
                        </w:rPr>
                        <w:t>Paragraph 3</w:t>
                      </w:r>
                    </w:p>
                    <w:p w:rsidR="0086318E" w:rsidRPr="0086318E" w:rsidRDefault="0086318E" w:rsidP="0086318E">
                      <w:pPr>
                        <w:ind w:firstLine="0"/>
                        <w:rPr>
                          <w:lang w:val="en-US"/>
                        </w:rPr>
                      </w:pPr>
                      <w:r w:rsidRPr="0086318E">
                        <w:rPr>
                          <w:lang w:val="en-US"/>
                        </w:rPr>
                        <w:t xml:space="preserve">John A.D. McCurdy worked hand-in-hand with Alexander Graham to invent a “flying machine”. It is through their invention that gave birth to the invention of aircraft. Although, initially they developed flying machines that could fly shorter flights, they at long last invented flying machines which could fly for greater distances (pp. 153). They came up with the first aircraft that was used to supervise the British Empire. This gave the businessmen an opportunity to travel for longer distances to supervise their businesses. Since the businessmen could supervise their businesses, they helped in expanding their activities. </w:t>
                      </w:r>
                    </w:p>
                    <w:p w:rsidR="0086318E" w:rsidRDefault="0086318E" w:rsidP="0086318E">
                      <w:pPr>
                        <w:jc w:val="center"/>
                      </w:pPr>
                    </w:p>
                  </w:txbxContent>
                </v:textbox>
              </v:roundrect>
            </w:pict>
          </mc:Fallback>
        </mc:AlternateContent>
      </w:r>
      <w:r w:rsidRPr="0086318E">
        <w:rPr>
          <w:rFonts w:ascii="Times New Roman" w:hAnsi="Times New Roman" w:cs="Times New Roman"/>
          <w:noProof/>
          <w:sz w:val="24"/>
          <w:szCs w:val="24"/>
          <w:lang w:eastAsia="en-GB"/>
        </w:rPr>
        <mc:AlternateContent>
          <mc:Choice Requires="wps">
            <w:drawing>
              <wp:anchor distT="0" distB="0" distL="114300" distR="114300" simplePos="0" relativeHeight="251670528" behindDoc="0" locked="0" layoutInCell="1" allowOverlap="1" wp14:anchorId="6440399A" wp14:editId="0EEEA689">
                <wp:simplePos x="0" y="0"/>
                <wp:positionH relativeFrom="column">
                  <wp:posOffset>2114550</wp:posOffset>
                </wp:positionH>
                <wp:positionV relativeFrom="paragraph">
                  <wp:posOffset>1809116</wp:posOffset>
                </wp:positionV>
                <wp:extent cx="1990725" cy="4914900"/>
                <wp:effectExtent l="0" t="0" r="28575" b="19050"/>
                <wp:wrapNone/>
                <wp:docPr id="7" name="Rounded Rectangle 7"/>
                <wp:cNvGraphicFramePr/>
                <a:graphic xmlns:a="http://schemas.openxmlformats.org/drawingml/2006/main">
                  <a:graphicData uri="http://schemas.microsoft.com/office/word/2010/wordprocessingShape">
                    <wps:wsp>
                      <wps:cNvSpPr/>
                      <wps:spPr>
                        <a:xfrm>
                          <a:off x="0" y="0"/>
                          <a:ext cx="1990725" cy="49149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rsidR="005E715B" w:rsidRPr="005E715B" w:rsidRDefault="005E715B" w:rsidP="005E715B">
                            <w:pPr>
                              <w:jc w:val="center"/>
                              <w:rPr>
                                <w:lang w:val="en-US"/>
                              </w:rPr>
                            </w:pPr>
                            <w:r w:rsidRPr="005E715B">
                              <w:rPr>
                                <w:lang w:val="en-US"/>
                              </w:rPr>
                              <w:t>Paragraph 2</w:t>
                            </w:r>
                          </w:p>
                          <w:p w:rsidR="005E715B" w:rsidRPr="005E715B" w:rsidRDefault="005E715B" w:rsidP="005E715B">
                            <w:pPr>
                              <w:rPr>
                                <w:lang w:val="en-US"/>
                              </w:rPr>
                            </w:pPr>
                            <w:r w:rsidRPr="005E715B">
                              <w:rPr>
                                <w:lang w:val="en-US"/>
                              </w:rPr>
                              <w:t>Alexander Graham who was Scottish immigrant helped studying the various ways through which sound could be transmitted. This led to the invention of telephone system in 1876. He helped in coming up with a way through which sounds transmitted with wire would be understood which later on gave way for the development of the first telephone system in the 1890s (pp. 152). This invention revolutionized the way people and businesses communicated. Telephone has up-to-date changed the way people and businesses around the globe have been communicating with each other.</w:t>
                            </w:r>
                          </w:p>
                          <w:p w:rsidR="005E715B" w:rsidRDefault="005E715B" w:rsidP="005E71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40399A" id="Rounded Rectangle 7" o:spid="_x0000_s1030" style="position:absolute;left:0;text-align:left;margin-left:166.5pt;margin-top:142.45pt;width:156.75pt;height:38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" fillcolor="window" strokecolor="windowText" strokeweight="1pt">
                <v:stroke joinstyle="miter"/>
                <v:textbox>
                  <w:txbxContent>
                    <w:p w:rsidR="005E715B" w:rsidRPr="005E715B" w:rsidRDefault="005E715B" w:rsidP="005E715B">
                      <w:pPr>
                        <w:jc w:val="center"/>
                        <w:rPr>
                          <w:lang w:val="en-US"/>
                        </w:rPr>
                      </w:pPr>
                      <w:r w:rsidRPr="005E715B">
                        <w:rPr>
                          <w:lang w:val="en-US"/>
                        </w:rPr>
                        <w:t>Paragraph 2</w:t>
                      </w:r>
                    </w:p>
                    <w:p w:rsidR="005E715B" w:rsidRPr="005E715B" w:rsidRDefault="005E715B" w:rsidP="005E715B">
                      <w:pPr>
                        <w:rPr>
                          <w:lang w:val="en-US"/>
                        </w:rPr>
                      </w:pPr>
                      <w:r w:rsidRPr="005E715B">
                        <w:rPr>
                          <w:lang w:val="en-US"/>
                        </w:rPr>
                        <w:t>Alexander Graham who was Scottish immigrant helped studying the various ways through which sound could be transmitted. This led to the invention of telephone system in 1876. He helped in coming up with a way through which sounds transmitted with wire would be understood which later on gave way for the development of the first telephone system in the 1890s (pp. 152). This invention revolutionized the way people and businesses communicated. Telephone has up-to-date changed the way people and businesses around the globe have been communicating with each other.</w:t>
                      </w:r>
                    </w:p>
                    <w:p w:rsidR="005E715B" w:rsidRDefault="005E715B" w:rsidP="005E715B">
                      <w:pPr>
                        <w:jc w:val="center"/>
                      </w:pPr>
                    </w:p>
                  </w:txbxContent>
                </v:textbox>
              </v:roundrect>
            </w:pict>
          </mc:Fallback>
        </mc:AlternateContent>
      </w:r>
      <w:r w:rsidRPr="0086318E">
        <w:rPr>
          <w:rFonts w:ascii="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simplePos x="0" y="0"/>
                <wp:positionH relativeFrom="column">
                  <wp:posOffset>-85725</wp:posOffset>
                </wp:positionH>
                <wp:positionV relativeFrom="paragraph">
                  <wp:posOffset>1771015</wp:posOffset>
                </wp:positionV>
                <wp:extent cx="2133600" cy="4953000"/>
                <wp:effectExtent l="0" t="0" r="19050" b="19050"/>
                <wp:wrapNone/>
                <wp:docPr id="4" name="Rounded Rectangle 4"/>
                <wp:cNvGraphicFramePr/>
                <a:graphic xmlns:a="http://schemas.openxmlformats.org/drawingml/2006/main">
                  <a:graphicData uri="http://schemas.microsoft.com/office/word/2010/wordprocessingShape">
                    <wps:wsp>
                      <wps:cNvSpPr/>
                      <wps:spPr>
                        <a:xfrm>
                          <a:off x="0" y="0"/>
                          <a:ext cx="2133600" cy="49530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E715B" w:rsidRPr="005E715B" w:rsidRDefault="005E715B" w:rsidP="005E715B">
                            <w:pPr>
                              <w:jc w:val="center"/>
                              <w:rPr>
                                <w:lang w:val="en-US"/>
                              </w:rPr>
                            </w:pPr>
                            <w:r w:rsidRPr="005E715B">
                              <w:rPr>
                                <w:lang w:val="en-US"/>
                              </w:rPr>
                              <w:t>Paragraph 1</w:t>
                            </w:r>
                          </w:p>
                          <w:p w:rsidR="005E715B" w:rsidRPr="005E715B" w:rsidRDefault="005E715B" w:rsidP="005E715B">
                            <w:pPr>
                              <w:ind w:firstLine="0"/>
                              <w:rPr>
                                <w:lang w:val="en-US"/>
                              </w:rPr>
                            </w:pPr>
                            <w:r w:rsidRPr="005E715B">
                              <w:rPr>
                                <w:lang w:val="en-US"/>
                              </w:rPr>
                              <w:t xml:space="preserve">One of the earliest inventor and pioneer is George Ross who was Ontario’s Minister of Education between 1883 and 1896. During his tenure, he helped in improving the education sector in the country. He build new schools that gave room for the increasing number of the learners. He also helped in dealing with the dispute involving religion and language. The businesses got lucky as they were now able to employ people who could read and write (pp. 152). For instance, it became easier for the new workforce to read and understand instructions that were on the manuals of most of the machines that were used in production as well as the safety warnings. </w:t>
                            </w:r>
                          </w:p>
                          <w:p w:rsidR="005E715B" w:rsidRDefault="005E715B" w:rsidP="005E71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 o:spid="_x0000_s1031" style="position:absolute;left:0;text-align:left;margin-left:-6.75pt;margin-top:139.45pt;width:168pt;height:3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" fillcolor="white [3201]" strokecolor="black [3213]" strokeweight="1pt">
                <v:stroke joinstyle="miter"/>
                <v:textbox>
                  <w:txbxContent>
                    <w:p w:rsidR="005E715B" w:rsidRPr="005E715B" w:rsidRDefault="005E715B" w:rsidP="005E715B">
                      <w:pPr>
                        <w:jc w:val="center"/>
                        <w:rPr>
                          <w:lang w:val="en-US"/>
                        </w:rPr>
                      </w:pPr>
                      <w:r w:rsidRPr="005E715B">
                        <w:rPr>
                          <w:lang w:val="en-US"/>
                        </w:rPr>
                        <w:t>Paragraph 1</w:t>
                      </w:r>
                    </w:p>
                    <w:p w:rsidR="005E715B" w:rsidRPr="005E715B" w:rsidRDefault="005E715B" w:rsidP="005E715B">
                      <w:pPr>
                        <w:ind w:firstLine="0"/>
                        <w:rPr>
                          <w:lang w:val="en-US"/>
                        </w:rPr>
                      </w:pPr>
                      <w:r w:rsidRPr="005E715B">
                        <w:rPr>
                          <w:lang w:val="en-US"/>
                        </w:rPr>
                        <w:t xml:space="preserve">One of the earliest inventor and pioneer is George Ross who was Ontario’s Minister of Education between 1883 and 1896. During his tenure, he helped in improving the education sector in the country. He build new schools that gave room for the increasing number of the learners. He also helped in dealing with the dispute involving religion and language. The businesses got lucky as they were now able to employ people who could read and write (pp. 152). For instance, it became easier for the new workforce to read and understand instructions that were on the manuals of most of the machines that were used in production as well as the safety warnings. </w:t>
                      </w:r>
                    </w:p>
                    <w:p w:rsidR="005E715B" w:rsidRDefault="005E715B" w:rsidP="005E715B">
                      <w:pPr>
                        <w:jc w:val="center"/>
                      </w:pPr>
                    </w:p>
                  </w:txbxContent>
                </v:textbox>
              </v:roundrect>
            </w:pict>
          </mc:Fallback>
        </mc:AlternateContent>
      </w:r>
      <w:r w:rsidR="005E715B" w:rsidRPr="0086318E">
        <w:rPr>
          <w:rFonts w:ascii="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14:anchorId="0FCDB6C8" wp14:editId="61E9E2A2">
                <wp:simplePos x="0" y="0"/>
                <wp:positionH relativeFrom="column">
                  <wp:posOffset>19050</wp:posOffset>
                </wp:positionH>
                <wp:positionV relativeFrom="paragraph">
                  <wp:posOffset>990600</wp:posOffset>
                </wp:positionV>
                <wp:extent cx="6105525" cy="752475"/>
                <wp:effectExtent l="0" t="0" r="28575" b="28575"/>
                <wp:wrapNone/>
                <wp:docPr id="2" name="Rounded Rectangle 2"/>
                <wp:cNvGraphicFramePr/>
                <a:graphic xmlns:a="http://schemas.openxmlformats.org/drawingml/2006/main">
                  <a:graphicData uri="http://schemas.microsoft.com/office/word/2010/wordprocessingShape">
                    <wps:wsp>
                      <wps:cNvSpPr/>
                      <wps:spPr>
                        <a:xfrm>
                          <a:off x="0" y="0"/>
                          <a:ext cx="6105525" cy="7524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rsidR="005E715B" w:rsidRDefault="005E715B" w:rsidP="005E715B">
                            <w:pPr>
                              <w:spacing w:line="240" w:lineRule="auto"/>
                              <w:jc w:val="center"/>
                              <w:rPr>
                                <w:lang w:val="en-US"/>
                              </w:rPr>
                            </w:pPr>
                            <w:r w:rsidRPr="005E715B">
                              <w:rPr>
                                <w:lang w:val="en-US"/>
                              </w:rPr>
                              <w:t>Thesis</w:t>
                            </w:r>
                          </w:p>
                          <w:p w:rsidR="005E715B" w:rsidRPr="005E715B" w:rsidRDefault="005E715B" w:rsidP="005E715B">
                            <w:pPr>
                              <w:spacing w:line="240" w:lineRule="auto"/>
                              <w:ind w:firstLine="0"/>
                              <w:rPr>
                                <w:lang w:val="en-US"/>
                              </w:rPr>
                            </w:pPr>
                            <w:r w:rsidRPr="005E715B">
                              <w:rPr>
                                <w:lang w:val="en-US"/>
                              </w:rPr>
                              <w:t>Some of these pioneers and inventor</w:t>
                            </w:r>
                            <w:bookmarkStart w:id="0" w:name="_GoBack"/>
                            <w:bookmarkEnd w:id="0"/>
                            <w:r w:rsidRPr="005E715B">
                              <w:rPr>
                                <w:lang w:val="en-US"/>
                              </w:rPr>
                              <w:t>s in Canada came up with inventions th</w:t>
                            </w:r>
                            <w:r w:rsidR="0086318E">
                              <w:rPr>
                                <w:lang w:val="en-US"/>
                              </w:rPr>
                              <w:t>at assisted businesses to grow through inventions in the economic and technology sector.</w:t>
                            </w:r>
                          </w:p>
                          <w:p w:rsidR="005E715B" w:rsidRDefault="005E715B" w:rsidP="005E715B">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FCDB6C8" id="Rounded Rectangle 2" o:spid="_x0000_s1032" style="position:absolute;left:0;text-align:left;margin-left:1.5pt;margin-top:78pt;width:480.75pt;height:59.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" fillcolor="window" strokecolor="windowText" strokeweight="1pt">
                <v:stroke joinstyle="miter"/>
                <v:textbox>
                  <w:txbxContent>
                    <w:p w:rsidR="005E715B" w:rsidRDefault="005E715B" w:rsidP="005E715B">
                      <w:pPr>
                        <w:spacing w:line="240" w:lineRule="auto"/>
                        <w:jc w:val="center"/>
                        <w:rPr>
                          <w:lang w:val="en-US"/>
                        </w:rPr>
                      </w:pPr>
                      <w:r w:rsidRPr="005E715B">
                        <w:rPr>
                          <w:lang w:val="en-US"/>
                        </w:rPr>
                        <w:t>Thesis</w:t>
                      </w:r>
                    </w:p>
                    <w:p w:rsidR="005E715B" w:rsidRPr="005E715B" w:rsidRDefault="005E715B" w:rsidP="005E715B">
                      <w:pPr>
                        <w:spacing w:line="240" w:lineRule="auto"/>
                        <w:ind w:firstLine="0"/>
                        <w:rPr>
                          <w:lang w:val="en-US"/>
                        </w:rPr>
                      </w:pPr>
                      <w:r w:rsidRPr="005E715B">
                        <w:rPr>
                          <w:lang w:val="en-US"/>
                        </w:rPr>
                        <w:t>Some of these pioneers and inventor</w:t>
                      </w:r>
                      <w:bookmarkStart w:id="1" w:name="_GoBack"/>
                      <w:bookmarkEnd w:id="1"/>
                      <w:r w:rsidRPr="005E715B">
                        <w:rPr>
                          <w:lang w:val="en-US"/>
                        </w:rPr>
                        <w:t>s in Canada came up with inventions th</w:t>
                      </w:r>
                      <w:r w:rsidR="0086318E">
                        <w:rPr>
                          <w:lang w:val="en-US"/>
                        </w:rPr>
                        <w:t>at assisted businesses to grow through inventions in the economic and technology sector.</w:t>
                      </w:r>
                    </w:p>
                    <w:p w:rsidR="005E715B" w:rsidRDefault="005E715B" w:rsidP="005E715B">
                      <w:pPr>
                        <w:spacing w:line="240" w:lineRule="auto"/>
                        <w:jc w:val="center"/>
                      </w:pPr>
                    </w:p>
                  </w:txbxContent>
                </v:textbox>
              </v:roundrect>
            </w:pict>
          </mc:Fallback>
        </mc:AlternateContent>
      </w:r>
    </w:p>
    <w:sectPr w:rsidR="00FB47CB" w:rsidRPr="0086318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tLQ0sTQ0NjawNDFX0lEKTi0uzszPAykwrAUAvg1cAiwAAAA="/>
  </w:docVars>
  <w:rsids>
    <w:rsidRoot w:val="006F56FA"/>
    <w:rsid w:val="003C4019"/>
    <w:rsid w:val="005E715B"/>
    <w:rsid w:val="006F56FA"/>
    <w:rsid w:val="0086318E"/>
    <w:rsid w:val="00FB4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59F4EB-4219-4199-953B-594798581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7</Words>
  <Characters>4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1-03-02T00:52:00Z</dcterms:created>
  <dcterms:modified xsi:type="dcterms:W3CDTF">2021-03-02T01:34:00Z</dcterms:modified>
</cp:coreProperties>
</file>